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6EA69376" w14:textId="77777777" w:rsidR="00E368B2" w:rsidRPr="00E368B2" w:rsidRDefault="00E368B2" w:rsidP="00E368B2">
      <w:pPr>
        <w:pBdr>
          <w:bottom w:val="thinThickSmallGap" w:sz="24" w:space="1" w:color="08286C"/>
        </w:pBdr>
        <w:jc w:val="center"/>
        <w:rPr>
          <w:rFonts w:ascii="Futura-Bold" w:hAnsi="Futura-Bold"/>
          <w:b/>
          <w:color w:val="08286C"/>
          <w:sz w:val="36"/>
          <w:szCs w:val="36"/>
          <w:lang w:val="en-US"/>
        </w:rPr>
      </w:pPr>
      <w:r w:rsidRPr="00E368B2">
        <w:rPr>
          <w:rFonts w:ascii="Futura-Bold" w:hAnsi="Futura-Bold"/>
          <w:b/>
          <w:color w:val="08286C"/>
          <w:sz w:val="36"/>
          <w:szCs w:val="36"/>
          <w:lang w:val="en-US"/>
        </w:rPr>
        <w:t xml:space="preserve">Stanislav </w:t>
      </w:r>
      <w:proofErr w:type="spellStart"/>
      <w:r w:rsidRPr="00E368B2">
        <w:rPr>
          <w:rFonts w:ascii="Futura-Bold" w:hAnsi="Futura-Bold"/>
          <w:b/>
          <w:color w:val="08286C"/>
          <w:sz w:val="36"/>
          <w:szCs w:val="36"/>
          <w:lang w:val="en-US"/>
        </w:rPr>
        <w:t>Pozdnyakov</w:t>
      </w:r>
      <w:proofErr w:type="spellEnd"/>
      <w:r w:rsidRPr="00E368B2">
        <w:rPr>
          <w:rFonts w:ascii="Futura-Bold" w:hAnsi="Futura-Bold"/>
          <w:b/>
          <w:color w:val="08286C"/>
          <w:sz w:val="36"/>
          <w:szCs w:val="36"/>
          <w:lang w:val="en-US"/>
        </w:rPr>
        <w:t xml:space="preserve"> (RUS)</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5A9932E1" w14:textId="77777777" w:rsidR="00177410" w:rsidRPr="00177410" w:rsidRDefault="00177410" w:rsidP="00177410">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7CC1535D"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 xml:space="preserve">Date of Birth: </w:t>
      </w:r>
      <w:r w:rsidRPr="00E368B2">
        <w:rPr>
          <w:rFonts w:ascii="Futura Std Book" w:eastAsia="Calibri" w:hAnsi="Futura Std Book" w:cs="Calibri"/>
          <w:color w:val="08286C"/>
          <w:kern w:val="0"/>
          <w:sz w:val="22"/>
          <w:lang w:val="en-US" w:eastAsia="en-US"/>
        </w:rPr>
        <w:t>September 27, 1973</w:t>
      </w:r>
    </w:p>
    <w:p w14:paraId="1FA80EE6"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0D5047A1"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Place of birth:</w:t>
      </w:r>
      <w:r w:rsidRPr="00E368B2">
        <w:rPr>
          <w:rFonts w:ascii="Futura Std Book" w:eastAsia="Calibri" w:hAnsi="Futura Std Book" w:cs="Calibri"/>
          <w:color w:val="08286C"/>
          <w:kern w:val="0"/>
          <w:sz w:val="22"/>
          <w:lang w:val="en-US" w:eastAsia="en-US"/>
        </w:rPr>
        <w:t xml:space="preserve"> Novosibirsk</w:t>
      </w:r>
    </w:p>
    <w:p w14:paraId="5BD89632"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1F06EA89"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 xml:space="preserve">Education: </w:t>
      </w:r>
      <w:r w:rsidRPr="00E368B2">
        <w:rPr>
          <w:rFonts w:ascii="Futura Std Book" w:eastAsia="Calibri" w:hAnsi="Futura Std Book" w:cs="Calibri"/>
          <w:color w:val="08286C"/>
          <w:kern w:val="0"/>
          <w:sz w:val="22"/>
          <w:lang w:val="en-US" w:eastAsia="en-US"/>
        </w:rPr>
        <w:t>Novosibirsk State Pedagogical University</w:t>
      </w:r>
    </w:p>
    <w:p w14:paraId="67605299"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754DA6B3"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Place of work and position:</w:t>
      </w:r>
    </w:p>
    <w:p w14:paraId="3F01092E" w14:textId="77777777" w:rsidR="00E368B2" w:rsidRPr="00E368B2" w:rsidRDefault="00E368B2" w:rsidP="0045276B">
      <w:pPr>
        <w:widowControl/>
        <w:numPr>
          <w:ilvl w:val="0"/>
          <w:numId w:val="19"/>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 xml:space="preserve">President of the Russian Olympic Committee (since May 29, </w:t>
      </w:r>
      <w:proofErr w:type="gramStart"/>
      <w:r w:rsidRPr="00E368B2">
        <w:rPr>
          <w:rFonts w:ascii="Futura Std Book" w:eastAsia="Calibri" w:hAnsi="Futura Std Book" w:cs="Calibri"/>
          <w:color w:val="08286C"/>
          <w:kern w:val="0"/>
          <w:sz w:val="22"/>
          <w:lang w:val="en-US" w:eastAsia="en-US"/>
        </w:rPr>
        <w:t>2018</w:t>
      </w:r>
      <w:proofErr w:type="gramEnd"/>
      <w:r w:rsidRPr="00E368B2">
        <w:rPr>
          <w:rFonts w:ascii="Futura Std Book" w:eastAsia="Calibri" w:hAnsi="Futura Std Book" w:cs="Calibri"/>
          <w:color w:val="08286C"/>
          <w:kern w:val="0"/>
          <w:sz w:val="22"/>
          <w:lang w:val="en-US" w:eastAsia="en-US"/>
        </w:rPr>
        <w:t xml:space="preserve"> to present)</w:t>
      </w:r>
    </w:p>
    <w:p w14:paraId="25C9EFC5" w14:textId="77777777" w:rsidR="00E368B2" w:rsidRPr="00E368B2" w:rsidRDefault="00E368B2" w:rsidP="0045276B">
      <w:pPr>
        <w:widowControl/>
        <w:numPr>
          <w:ilvl w:val="0"/>
          <w:numId w:val="19"/>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 xml:space="preserve">Member of the Executive Committee of the Association of National Olympic Committees (ANOC), Chairman of the ANOC Commission on Culture and Education (since </w:t>
      </w:r>
      <w:proofErr w:type="gramStart"/>
      <w:r w:rsidRPr="00E368B2">
        <w:rPr>
          <w:rFonts w:ascii="Futura Std Book" w:eastAsia="Calibri" w:hAnsi="Futura Std Book" w:cs="Calibri"/>
          <w:color w:val="08286C"/>
          <w:kern w:val="0"/>
          <w:sz w:val="22"/>
          <w:lang w:val="en-US" w:eastAsia="en-US"/>
        </w:rPr>
        <w:t>December,</w:t>
      </w:r>
      <w:proofErr w:type="gramEnd"/>
      <w:r w:rsidRPr="00E368B2">
        <w:rPr>
          <w:rFonts w:ascii="Futura Std Book" w:eastAsia="Calibri" w:hAnsi="Futura Std Book" w:cs="Calibri"/>
          <w:color w:val="08286C"/>
          <w:kern w:val="0"/>
          <w:sz w:val="22"/>
          <w:lang w:val="en-US" w:eastAsia="en-US"/>
        </w:rPr>
        <w:t xml:space="preserve"> 2018)</w:t>
      </w:r>
    </w:p>
    <w:p w14:paraId="4F002C09" w14:textId="77777777" w:rsidR="00E368B2" w:rsidRPr="00E368B2" w:rsidRDefault="00E368B2" w:rsidP="0045276B">
      <w:pPr>
        <w:widowControl/>
        <w:numPr>
          <w:ilvl w:val="0"/>
          <w:numId w:val="19"/>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President of the European Fencing Confederation (since 2016)</w:t>
      </w:r>
    </w:p>
    <w:p w14:paraId="54A63C72" w14:textId="77777777" w:rsidR="00E368B2" w:rsidRPr="00E368B2" w:rsidRDefault="00E368B2" w:rsidP="0045276B">
      <w:pPr>
        <w:widowControl/>
        <w:numPr>
          <w:ilvl w:val="0"/>
          <w:numId w:val="19"/>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Member of the Executive Committee of the International Fencing Federation (since 2012)</w:t>
      </w:r>
    </w:p>
    <w:p w14:paraId="0869BFD4"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5BF0D665"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Career:</w:t>
      </w:r>
    </w:p>
    <w:p w14:paraId="415DCB3D" w14:textId="77777777" w:rsidR="00E368B2" w:rsidRPr="00E368B2" w:rsidRDefault="00E368B2" w:rsidP="0045276B">
      <w:pPr>
        <w:widowControl/>
        <w:numPr>
          <w:ilvl w:val="0"/>
          <w:numId w:val="20"/>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Played for CSKA</w:t>
      </w:r>
    </w:p>
    <w:p w14:paraId="464AC83D" w14:textId="77777777" w:rsidR="00E368B2" w:rsidRPr="00E368B2" w:rsidRDefault="00E368B2" w:rsidP="0045276B">
      <w:pPr>
        <w:widowControl/>
        <w:numPr>
          <w:ilvl w:val="0"/>
          <w:numId w:val="20"/>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Deputy of the Novosibirsk Regional Council of People’s Deputies, member of the United Russia faction (2005-2010)</w:t>
      </w:r>
    </w:p>
    <w:p w14:paraId="3DF0A746" w14:textId="77777777" w:rsidR="00E368B2" w:rsidRPr="00E368B2" w:rsidRDefault="00E368B2" w:rsidP="0045276B">
      <w:pPr>
        <w:widowControl/>
        <w:numPr>
          <w:ilvl w:val="0"/>
          <w:numId w:val="20"/>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Lieutenant Colonel of the Russian Armed Forces (2007)</w:t>
      </w:r>
    </w:p>
    <w:p w14:paraId="544DFD79" w14:textId="77777777" w:rsidR="00E368B2" w:rsidRPr="00E368B2" w:rsidRDefault="00E368B2" w:rsidP="0045276B">
      <w:pPr>
        <w:widowControl/>
        <w:numPr>
          <w:ilvl w:val="0"/>
          <w:numId w:val="20"/>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Head coach of the Russian national fencing team (all weapons) (since 2008)</w:t>
      </w:r>
    </w:p>
    <w:p w14:paraId="4F01EB04" w14:textId="77777777" w:rsidR="00E368B2" w:rsidRPr="00E368B2" w:rsidRDefault="00E368B2" w:rsidP="0045276B">
      <w:pPr>
        <w:widowControl/>
        <w:numPr>
          <w:ilvl w:val="0"/>
          <w:numId w:val="20"/>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First Vice-President of the Russian Olympic Committee (2016-2018)</w:t>
      </w:r>
    </w:p>
    <w:p w14:paraId="17A1CD0D"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354421F9"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Sports titles:</w:t>
      </w:r>
    </w:p>
    <w:p w14:paraId="11D8146B"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Merited Master of Sports of the USSR (1992)</w:t>
      </w:r>
    </w:p>
    <w:p w14:paraId="299400DF"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 xml:space="preserve">Four-time Olympic champion in </w:t>
      </w:r>
      <w:proofErr w:type="spellStart"/>
      <w:r w:rsidRPr="00E368B2">
        <w:rPr>
          <w:rFonts w:ascii="Futura Std Book" w:eastAsia="Calibri" w:hAnsi="Futura Std Book" w:cs="Calibri"/>
          <w:color w:val="08286C"/>
          <w:kern w:val="0"/>
          <w:sz w:val="22"/>
          <w:lang w:val="en-US" w:eastAsia="en-US"/>
        </w:rPr>
        <w:t>sabre</w:t>
      </w:r>
      <w:proofErr w:type="spellEnd"/>
      <w:r w:rsidRPr="00E368B2">
        <w:rPr>
          <w:rFonts w:ascii="Futura Std Book" w:eastAsia="Calibri" w:hAnsi="Futura Std Book" w:cs="Calibri"/>
          <w:color w:val="08286C"/>
          <w:kern w:val="0"/>
          <w:sz w:val="22"/>
          <w:lang w:val="en-US" w:eastAsia="en-US"/>
        </w:rPr>
        <w:t xml:space="preserve"> fencing:</w:t>
      </w:r>
    </w:p>
    <w:p w14:paraId="2DF2471A"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Atlanta 1996 individual championships</w:t>
      </w:r>
    </w:p>
    <w:p w14:paraId="429E6CFD"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Barcelona 1992 team championships</w:t>
      </w:r>
    </w:p>
    <w:p w14:paraId="52C7F6C2"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Atlanta 1996 team championships</w:t>
      </w:r>
    </w:p>
    <w:p w14:paraId="5C5249F1"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Sydney 2000 team championships</w:t>
      </w:r>
    </w:p>
    <w:p w14:paraId="5BEB77BE"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Olympic bronze medalist:</w:t>
      </w:r>
    </w:p>
    <w:p w14:paraId="735DA204"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Athens 2004 team championships</w:t>
      </w:r>
    </w:p>
    <w:p w14:paraId="6A1D662B"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Ten-time world champion:</w:t>
      </w:r>
    </w:p>
    <w:p w14:paraId="04E55D10"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1997, 2001, 2002, 2006, 2007 — individual championships</w:t>
      </w:r>
    </w:p>
    <w:p w14:paraId="6E2FCF54"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1994, 2001, 2002, 2003, 2005 — team championships</w:t>
      </w:r>
    </w:p>
    <w:p w14:paraId="3B31C346"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 xml:space="preserve">Five-time silver world </w:t>
      </w:r>
      <w:proofErr w:type="spellStart"/>
      <w:r w:rsidRPr="00E368B2">
        <w:rPr>
          <w:rFonts w:ascii="Futura Std Book" w:eastAsia="Calibri" w:hAnsi="Futura Std Book" w:cs="Calibri"/>
          <w:color w:val="08286C"/>
          <w:kern w:val="0"/>
          <w:sz w:val="22"/>
          <w:lang w:val="en-US" w:eastAsia="en-US"/>
        </w:rPr>
        <w:t>medallist</w:t>
      </w:r>
      <w:proofErr w:type="spellEnd"/>
      <w:r w:rsidRPr="00E368B2">
        <w:rPr>
          <w:rFonts w:ascii="Futura Std Book" w:eastAsia="Calibri" w:hAnsi="Futura Std Book" w:cs="Calibri"/>
          <w:color w:val="08286C"/>
          <w:kern w:val="0"/>
          <w:sz w:val="22"/>
          <w:lang w:val="en-US" w:eastAsia="en-US"/>
        </w:rPr>
        <w:t>:</w:t>
      </w:r>
    </w:p>
    <w:p w14:paraId="7F1D34B6"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1994, 1999, 2005 — individual championships</w:t>
      </w:r>
    </w:p>
    <w:p w14:paraId="1E7C139E"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1995, 1997 — team championships</w:t>
      </w:r>
    </w:p>
    <w:p w14:paraId="190964A6"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lastRenderedPageBreak/>
        <w:t xml:space="preserve">World Cup bronze </w:t>
      </w:r>
      <w:proofErr w:type="spellStart"/>
      <w:r w:rsidRPr="00E368B2">
        <w:rPr>
          <w:rFonts w:ascii="Futura Std Book" w:eastAsia="Calibri" w:hAnsi="Futura Std Book" w:cs="Calibri"/>
          <w:color w:val="08286C"/>
          <w:kern w:val="0"/>
          <w:sz w:val="22"/>
          <w:lang w:val="en-US" w:eastAsia="en-US"/>
        </w:rPr>
        <w:t>medallist</w:t>
      </w:r>
      <w:proofErr w:type="spellEnd"/>
      <w:r w:rsidRPr="00E368B2">
        <w:rPr>
          <w:rFonts w:ascii="Futura Std Book" w:eastAsia="Calibri" w:hAnsi="Futura Std Book" w:cs="Calibri"/>
          <w:color w:val="08286C"/>
          <w:kern w:val="0"/>
          <w:sz w:val="22"/>
          <w:lang w:val="en-US" w:eastAsia="en-US"/>
        </w:rPr>
        <w:t>:</w:t>
      </w:r>
    </w:p>
    <w:p w14:paraId="1866FC63"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2006 — team championships</w:t>
      </w:r>
    </w:p>
    <w:p w14:paraId="41ED31C4"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Thirteen-time European champion:</w:t>
      </w:r>
    </w:p>
    <w:p w14:paraId="439AF0D6"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1994, 2001, 2002, 2003, 2004 — individual championships</w:t>
      </w:r>
    </w:p>
    <w:p w14:paraId="2A162A45"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2000, 2001, 2002, 2003, 2004, 2005, 2007, 2008 — team championships</w:t>
      </w:r>
    </w:p>
    <w:p w14:paraId="2F605B74" w14:textId="77777777" w:rsidR="00E368B2" w:rsidRPr="00E368B2" w:rsidRDefault="00E368B2" w:rsidP="0045276B">
      <w:pPr>
        <w:widowControl/>
        <w:numPr>
          <w:ilvl w:val="0"/>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 xml:space="preserve">Four-time European Championships bronze </w:t>
      </w:r>
      <w:proofErr w:type="spellStart"/>
      <w:r w:rsidRPr="00E368B2">
        <w:rPr>
          <w:rFonts w:ascii="Futura Std Book" w:eastAsia="Calibri" w:hAnsi="Futura Std Book" w:cs="Calibri"/>
          <w:color w:val="08286C"/>
          <w:kern w:val="0"/>
          <w:sz w:val="22"/>
          <w:lang w:val="en-US" w:eastAsia="en-US"/>
        </w:rPr>
        <w:t>medallist</w:t>
      </w:r>
      <w:proofErr w:type="spellEnd"/>
      <w:r w:rsidRPr="00E368B2">
        <w:rPr>
          <w:rFonts w:ascii="Futura Std Book" w:eastAsia="Calibri" w:hAnsi="Futura Std Book" w:cs="Calibri"/>
          <w:color w:val="08286C"/>
          <w:kern w:val="0"/>
          <w:sz w:val="22"/>
          <w:lang w:val="en-US" w:eastAsia="en-US"/>
        </w:rPr>
        <w:t>:</w:t>
      </w:r>
    </w:p>
    <w:p w14:paraId="1EA1486F"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2000, 2007 — individual championships</w:t>
      </w:r>
    </w:p>
    <w:p w14:paraId="2C649541" w14:textId="77777777" w:rsidR="00E368B2" w:rsidRPr="00E368B2" w:rsidRDefault="00E368B2" w:rsidP="0045276B">
      <w:pPr>
        <w:widowControl/>
        <w:numPr>
          <w:ilvl w:val="2"/>
          <w:numId w:val="21"/>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1998, 2006 — team championships</w:t>
      </w:r>
    </w:p>
    <w:p w14:paraId="29BEAAAB"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12A6239D" w14:textId="77777777" w:rsidR="00E368B2" w:rsidRPr="00E368B2" w:rsidRDefault="00E368B2" w:rsidP="0045276B">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r w:rsidRPr="00E368B2">
        <w:rPr>
          <w:rFonts w:ascii="Futura Std Book" w:eastAsia="Calibri" w:hAnsi="Futura Std Book" w:cs="Calibri"/>
          <w:b/>
          <w:bCs/>
          <w:color w:val="08286C"/>
          <w:kern w:val="0"/>
          <w:sz w:val="22"/>
          <w:lang w:val="en-US" w:eastAsia="en-US"/>
        </w:rPr>
        <w:t>Honors:</w:t>
      </w:r>
    </w:p>
    <w:p w14:paraId="0AB0E813" w14:textId="77777777" w:rsidR="00E368B2" w:rsidRPr="00E368B2" w:rsidRDefault="00E368B2" w:rsidP="0045276B">
      <w:pPr>
        <w:widowControl/>
        <w:numPr>
          <w:ilvl w:val="0"/>
          <w:numId w:val="22"/>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Order the Order of Merit for the Fatherland IV class (19 April 2001), for “great contribution to the development of physical culture and sports”, high sports achievements at the Games of the XXVII Olympiad, Sydney, 2000</w:t>
      </w:r>
    </w:p>
    <w:p w14:paraId="3FC3D08F" w14:textId="77777777" w:rsidR="00E368B2" w:rsidRPr="00E368B2" w:rsidRDefault="00E368B2" w:rsidP="0045276B">
      <w:pPr>
        <w:widowControl/>
        <w:numPr>
          <w:ilvl w:val="0"/>
          <w:numId w:val="22"/>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Order of Honor (January 6, 1997) for services to the state and high achievements in sports at the Games of the XXVI Olympiad, Atlanta, 1996</w:t>
      </w:r>
    </w:p>
    <w:p w14:paraId="5624C581" w14:textId="77777777" w:rsidR="00E368B2" w:rsidRPr="00E368B2" w:rsidRDefault="00E368B2" w:rsidP="0045276B">
      <w:pPr>
        <w:widowControl/>
        <w:numPr>
          <w:ilvl w:val="0"/>
          <w:numId w:val="22"/>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Order of Friendship (February 18, 2006) for great contribution to the development of physical culture and sports and high achievements in sports</w:t>
      </w:r>
    </w:p>
    <w:p w14:paraId="58B1588F" w14:textId="7C65250F" w:rsidR="00871E5A" w:rsidRPr="00FB311C" w:rsidRDefault="00E368B2" w:rsidP="0045276B">
      <w:pPr>
        <w:widowControl/>
        <w:numPr>
          <w:ilvl w:val="0"/>
          <w:numId w:val="22"/>
        </w:numPr>
        <w:suppressAutoHyphens w:val="0"/>
        <w:spacing w:before="40" w:after="40" w:line="276" w:lineRule="auto"/>
        <w:jc w:val="left"/>
        <w:rPr>
          <w:rFonts w:ascii="Futura Std Book" w:eastAsia="Calibri" w:hAnsi="Futura Std Book" w:cs="Calibri"/>
          <w:color w:val="08286C"/>
          <w:kern w:val="0"/>
          <w:sz w:val="22"/>
          <w:lang w:val="en-US" w:eastAsia="en-US"/>
        </w:rPr>
      </w:pPr>
      <w:r w:rsidRPr="00E368B2">
        <w:rPr>
          <w:rFonts w:ascii="Futura Std Book" w:eastAsia="Calibri" w:hAnsi="Futura Std Book" w:cs="Calibri"/>
          <w:color w:val="08286C"/>
          <w:kern w:val="0"/>
          <w:sz w:val="22"/>
          <w:lang w:val="en-US" w:eastAsia="en-US"/>
        </w:rPr>
        <w:t>Order of “Merit for the Fatherland” class II (May 22, 2017) for the successful preparation of athletes who have achieved high sporting achievements at the XXXI Olympic Games in 2016 in Rio de Janeiro (Brazil)</w:t>
      </w:r>
    </w:p>
    <w:sectPr w:rsidR="00871E5A" w:rsidRPr="00FB311C">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0ABF"/>
    <w:multiLevelType w:val="hybridMultilevel"/>
    <w:tmpl w:val="CAF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8424A"/>
    <w:multiLevelType w:val="hybridMultilevel"/>
    <w:tmpl w:val="A1D05A7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C96121"/>
    <w:multiLevelType w:val="hybridMultilevel"/>
    <w:tmpl w:val="13528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51D6A"/>
    <w:multiLevelType w:val="hybridMultilevel"/>
    <w:tmpl w:val="4970E5B2"/>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CA7C7B"/>
    <w:multiLevelType w:val="hybridMultilevel"/>
    <w:tmpl w:val="DFBC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C21D00"/>
    <w:multiLevelType w:val="hybridMultilevel"/>
    <w:tmpl w:val="5E681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8C60DA"/>
    <w:multiLevelType w:val="hybridMultilevel"/>
    <w:tmpl w:val="4E22C27C"/>
    <w:lvl w:ilvl="0" w:tplc="ADD409A4">
      <w:numFmt w:val="bullet"/>
      <w:lvlText w:val=""/>
      <w:lvlJc w:val="left"/>
      <w:pPr>
        <w:ind w:left="720" w:hanging="360"/>
      </w:pPr>
      <w:rPr>
        <w:rFonts w:ascii="Symbol" w:eastAsia="Calibri" w:hAnsi="Symbol"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5F0F09"/>
    <w:multiLevelType w:val="hybridMultilevel"/>
    <w:tmpl w:val="03B0B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3854BB"/>
    <w:multiLevelType w:val="hybridMultilevel"/>
    <w:tmpl w:val="224E59BA"/>
    <w:lvl w:ilvl="0" w:tplc="3BA21C46">
      <w:numFmt w:val="bullet"/>
      <w:lvlText w:val=""/>
      <w:lvlJc w:val="left"/>
      <w:pPr>
        <w:ind w:left="720" w:hanging="360"/>
      </w:pPr>
      <w:rPr>
        <w:rFonts w:ascii="Symbol" w:eastAsia="Calibri" w:hAnsi="Symbol"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31320ACB"/>
    <w:multiLevelType w:val="hybridMultilevel"/>
    <w:tmpl w:val="616CC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60D32"/>
    <w:multiLevelType w:val="hybridMultilevel"/>
    <w:tmpl w:val="D52A2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4C5F7C"/>
    <w:multiLevelType w:val="hybridMultilevel"/>
    <w:tmpl w:val="DBB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B6381"/>
    <w:multiLevelType w:val="hybridMultilevel"/>
    <w:tmpl w:val="1E782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C5C6691"/>
    <w:multiLevelType w:val="hybridMultilevel"/>
    <w:tmpl w:val="0A98DFF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4"/>
  </w:num>
  <w:num w:numId="4">
    <w:abstractNumId w:val="1"/>
  </w:num>
  <w:num w:numId="5">
    <w:abstractNumId w:val="10"/>
  </w:num>
  <w:num w:numId="6">
    <w:abstractNumId w:val="21"/>
  </w:num>
  <w:num w:numId="7">
    <w:abstractNumId w:val="17"/>
  </w:num>
  <w:num w:numId="8">
    <w:abstractNumId w:val="16"/>
  </w:num>
  <w:num w:numId="9">
    <w:abstractNumId w:val="2"/>
  </w:num>
  <w:num w:numId="10">
    <w:abstractNumId w:val="7"/>
  </w:num>
  <w:num w:numId="11">
    <w:abstractNumId w:val="8"/>
  </w:num>
  <w:num w:numId="12">
    <w:abstractNumId w:val="13"/>
  </w:num>
  <w:num w:numId="13">
    <w:abstractNumId w:val="20"/>
  </w:num>
  <w:num w:numId="14">
    <w:abstractNumId w:val="3"/>
  </w:num>
  <w:num w:numId="15">
    <w:abstractNumId w:val="6"/>
  </w:num>
  <w:num w:numId="16">
    <w:abstractNumId w:val="19"/>
  </w:num>
  <w:num w:numId="17">
    <w:abstractNumId w:val="9"/>
  </w:num>
  <w:num w:numId="18">
    <w:abstractNumId w:val="12"/>
  </w:num>
  <w:num w:numId="19">
    <w:abstractNumId w:val="11"/>
  </w:num>
  <w:num w:numId="20">
    <w:abstractNumId w:val="4"/>
  </w:num>
  <w:num w:numId="21">
    <w:abstractNumId w:val="18"/>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4577">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F614C"/>
    <w:rsid w:val="001046C6"/>
    <w:rsid w:val="00177410"/>
    <w:rsid w:val="001774CD"/>
    <w:rsid w:val="0033073C"/>
    <w:rsid w:val="00341F2B"/>
    <w:rsid w:val="00372E13"/>
    <w:rsid w:val="0039245C"/>
    <w:rsid w:val="003B1DFA"/>
    <w:rsid w:val="003C363A"/>
    <w:rsid w:val="003D53CC"/>
    <w:rsid w:val="003E5550"/>
    <w:rsid w:val="003F33EB"/>
    <w:rsid w:val="004119F3"/>
    <w:rsid w:val="0041220D"/>
    <w:rsid w:val="0045276B"/>
    <w:rsid w:val="00472A93"/>
    <w:rsid w:val="00664817"/>
    <w:rsid w:val="006A132A"/>
    <w:rsid w:val="006C26F4"/>
    <w:rsid w:val="00703C0C"/>
    <w:rsid w:val="007436AC"/>
    <w:rsid w:val="007C3A82"/>
    <w:rsid w:val="00871E5A"/>
    <w:rsid w:val="008C6E2D"/>
    <w:rsid w:val="00927F9B"/>
    <w:rsid w:val="00981A45"/>
    <w:rsid w:val="009A03AD"/>
    <w:rsid w:val="009D07BD"/>
    <w:rsid w:val="009D300F"/>
    <w:rsid w:val="009D7EE7"/>
    <w:rsid w:val="00A255B2"/>
    <w:rsid w:val="00A603C1"/>
    <w:rsid w:val="00A81D88"/>
    <w:rsid w:val="00B13B9A"/>
    <w:rsid w:val="00B65203"/>
    <w:rsid w:val="00B74601"/>
    <w:rsid w:val="00B809D9"/>
    <w:rsid w:val="00B848FE"/>
    <w:rsid w:val="00BA4F2D"/>
    <w:rsid w:val="00C156D7"/>
    <w:rsid w:val="00C34916"/>
    <w:rsid w:val="00CE5E79"/>
    <w:rsid w:val="00CF48AA"/>
    <w:rsid w:val="00D80F7A"/>
    <w:rsid w:val="00D843E2"/>
    <w:rsid w:val="00DC7F26"/>
    <w:rsid w:val="00E01B48"/>
    <w:rsid w:val="00E30764"/>
    <w:rsid w:val="00E368B2"/>
    <w:rsid w:val="00E6064A"/>
    <w:rsid w:val="00E85AE3"/>
    <w:rsid w:val="00EE6832"/>
    <w:rsid w:val="00EE772E"/>
    <w:rsid w:val="00FB31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72"/>
    <w:qFormat/>
    <w:rsid w:val="00B13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8291">
      <w:bodyDiv w:val="1"/>
      <w:marLeft w:val="0"/>
      <w:marRight w:val="0"/>
      <w:marTop w:val="0"/>
      <w:marBottom w:val="0"/>
      <w:divBdr>
        <w:top w:val="none" w:sz="0" w:space="0" w:color="auto"/>
        <w:left w:val="none" w:sz="0" w:space="0" w:color="auto"/>
        <w:bottom w:val="none" w:sz="0" w:space="0" w:color="auto"/>
        <w:right w:val="none" w:sz="0" w:space="0" w:color="auto"/>
      </w:divBdr>
    </w:div>
    <w:div w:id="244149422">
      <w:bodyDiv w:val="1"/>
      <w:marLeft w:val="0"/>
      <w:marRight w:val="0"/>
      <w:marTop w:val="0"/>
      <w:marBottom w:val="0"/>
      <w:divBdr>
        <w:top w:val="none" w:sz="0" w:space="0" w:color="auto"/>
        <w:left w:val="none" w:sz="0" w:space="0" w:color="auto"/>
        <w:bottom w:val="none" w:sz="0" w:space="0" w:color="auto"/>
        <w:right w:val="none" w:sz="0" w:space="0" w:color="auto"/>
      </w:divBdr>
    </w:div>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747386946">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074012958">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327636091">
      <w:bodyDiv w:val="1"/>
      <w:marLeft w:val="0"/>
      <w:marRight w:val="0"/>
      <w:marTop w:val="0"/>
      <w:marBottom w:val="0"/>
      <w:divBdr>
        <w:top w:val="none" w:sz="0" w:space="0" w:color="auto"/>
        <w:left w:val="none" w:sz="0" w:space="0" w:color="auto"/>
        <w:bottom w:val="none" w:sz="0" w:space="0" w:color="auto"/>
        <w:right w:val="none" w:sz="0" w:space="0" w:color="auto"/>
      </w:divBdr>
    </w:div>
    <w:div w:id="1902406232">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198345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2</Words>
  <Characters>2125</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3</cp:revision>
  <cp:lastPrinted>2022-02-22T11:39:00Z</cp:lastPrinted>
  <dcterms:created xsi:type="dcterms:W3CDTF">2022-02-22T13:32:00Z</dcterms:created>
  <dcterms:modified xsi:type="dcterms:W3CDTF">2022-02-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